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FDCCC" w14:textId="0F3CE933" w:rsidR="001F0CC8" w:rsidRDefault="00A87303" w:rsidP="003A41BD">
      <w:pPr>
        <w:pStyle w:val="ListParagraph"/>
        <w:numPr>
          <w:ilvl w:val="0"/>
          <w:numId w:val="2"/>
        </w:numPr>
      </w:pPr>
      <w:r>
        <w:br/>
      </w:r>
      <w:r w:rsidRPr="00A87303">
        <w:rPr>
          <w:noProof/>
        </w:rPr>
        <w:drawing>
          <wp:inline distT="0" distB="0" distL="0" distR="0" wp14:anchorId="343E484D" wp14:editId="75606CDA">
            <wp:extent cx="5943600" cy="13665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B9916" w14:textId="5BD423B4" w:rsidR="002B341E" w:rsidRDefault="00A87303" w:rsidP="003B7725">
      <w:pPr>
        <w:pStyle w:val="ListParagraph"/>
        <w:numPr>
          <w:ilvl w:val="0"/>
          <w:numId w:val="2"/>
        </w:numPr>
      </w:pPr>
      <w:r>
        <w:br/>
      </w:r>
      <w:r w:rsidR="0075102E" w:rsidRPr="0075102E">
        <w:rPr>
          <w:noProof/>
        </w:rPr>
        <w:drawing>
          <wp:inline distT="0" distB="0" distL="0" distR="0" wp14:anchorId="1D0D6C01" wp14:editId="26F51312">
            <wp:extent cx="1930499" cy="2971953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29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C1A9F" w14:textId="18B40360" w:rsidR="00505A8C" w:rsidRDefault="00505A8C" w:rsidP="003A41BD">
      <w:pPr>
        <w:pStyle w:val="ListParagraph"/>
        <w:numPr>
          <w:ilvl w:val="0"/>
          <w:numId w:val="2"/>
        </w:numPr>
      </w:pPr>
      <w:r>
        <w:lastRenderedPageBreak/>
        <w:br/>
      </w:r>
      <w:r w:rsidR="00B43FBC" w:rsidRPr="00B43FBC">
        <w:rPr>
          <w:noProof/>
        </w:rPr>
        <w:drawing>
          <wp:inline distT="0" distB="0" distL="0" distR="0" wp14:anchorId="5D03B024" wp14:editId="71892F4A">
            <wp:extent cx="4407126" cy="3429176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07126" cy="342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0861" w:rsidRPr="00160861">
        <w:rPr>
          <w:noProof/>
        </w:rPr>
        <w:drawing>
          <wp:inline distT="0" distB="0" distL="0" distR="0" wp14:anchorId="3E5867F2" wp14:editId="6098860E">
            <wp:extent cx="4172164" cy="3314870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331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5F6B" w:rsidRPr="00CE5F6B">
        <w:rPr>
          <w:noProof/>
        </w:rPr>
        <w:lastRenderedPageBreak/>
        <w:drawing>
          <wp:inline distT="0" distB="0" distL="0" distR="0" wp14:anchorId="7C57D9D7" wp14:editId="514D0C55">
            <wp:extent cx="4407126" cy="3467278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7126" cy="346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5F6B">
        <w:br/>
        <w:t xml:space="preserve">Note: </w:t>
      </w:r>
      <w:r w:rsidR="003225D7">
        <w:t>DEPR stands for Department, Employees, (Employee) Privileges, Roles.</w:t>
      </w:r>
      <w:r w:rsidR="007B2481" w:rsidRPr="007B2481">
        <w:rPr>
          <w:noProof/>
        </w:rPr>
        <w:t xml:space="preserve"> </w:t>
      </w:r>
      <w:r w:rsidR="007B2481" w:rsidRPr="007B2481">
        <w:rPr>
          <w:noProof/>
        </w:rPr>
        <w:drawing>
          <wp:inline distT="0" distB="0" distL="0" distR="0" wp14:anchorId="2BFD144F" wp14:editId="01168817">
            <wp:extent cx="5943600" cy="2893695"/>
            <wp:effectExtent l="0" t="0" r="0" b="1905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53D" w:rsidRPr="0015253D">
        <w:rPr>
          <w:noProof/>
        </w:rPr>
        <w:lastRenderedPageBreak/>
        <w:drawing>
          <wp:inline distT="0" distB="0" distL="0" distR="0" wp14:anchorId="6F781ABE" wp14:editId="7AC0A7BD">
            <wp:extent cx="5943600" cy="3328035"/>
            <wp:effectExtent l="0" t="0" r="0" b="5715"/>
            <wp:docPr id="18" name="Picture 18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7418">
        <w:rPr>
          <w:noProof/>
        </w:rPr>
        <w:br/>
        <w:t>Note: I don’t know why there’s only one record</w:t>
      </w:r>
      <w:r w:rsidR="003B7725">
        <w:rPr>
          <w:noProof/>
        </w:rPr>
        <w:br/>
      </w:r>
      <w:r w:rsidR="00822501" w:rsidRPr="00822501">
        <w:rPr>
          <w:noProof/>
        </w:rPr>
        <w:drawing>
          <wp:inline distT="0" distB="0" distL="0" distR="0" wp14:anchorId="3AAE3AA0" wp14:editId="0572B716">
            <wp:extent cx="5943600" cy="3897630"/>
            <wp:effectExtent l="0" t="0" r="0" b="762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7725">
        <w:rPr>
          <w:noProof/>
        </w:rPr>
        <w:br/>
        <w:t xml:space="preserve">Note: </w:t>
      </w:r>
      <w:r w:rsidR="00822501">
        <w:rPr>
          <w:noProof/>
        </w:rPr>
        <w:t>Redone</w:t>
      </w:r>
      <w:r w:rsidR="003B7725">
        <w:rPr>
          <w:noProof/>
        </w:rPr>
        <w:t xml:space="preserve"> </w:t>
      </w:r>
      <w:r w:rsidR="00822501">
        <w:rPr>
          <w:noProof/>
        </w:rPr>
        <w:t>to sort relationships nicely</w:t>
      </w:r>
      <w:r w:rsidR="00501CED">
        <w:rPr>
          <w:noProof/>
        </w:rPr>
        <w:br/>
      </w:r>
      <w:r w:rsidR="00501CED" w:rsidRPr="00501CED">
        <w:rPr>
          <w:noProof/>
        </w:rPr>
        <w:drawing>
          <wp:inline distT="0" distB="0" distL="0" distR="0" wp14:anchorId="4250A174" wp14:editId="56AA3FE0">
            <wp:extent cx="5943600" cy="2965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1CED">
        <w:rPr>
          <w:noProof/>
        </w:rPr>
        <w:br/>
      </w:r>
      <w:r w:rsidR="00501CED">
        <w:br/>
      </w:r>
      <w:r w:rsidR="00501CED" w:rsidRPr="00501CED">
        <w:rPr>
          <w:noProof/>
        </w:rPr>
        <w:lastRenderedPageBreak/>
        <w:drawing>
          <wp:inline distT="0" distB="0" distL="0" distR="0" wp14:anchorId="397A8FE6" wp14:editId="0AC0B712">
            <wp:extent cx="5943600" cy="1699260"/>
            <wp:effectExtent l="0" t="0" r="0" b="0"/>
            <wp:docPr id="11" name="Picture 11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47D7">
        <w:br/>
      </w:r>
      <w:r w:rsidR="00F93F4B" w:rsidRPr="00F93F4B">
        <w:rPr>
          <w:noProof/>
        </w:rPr>
        <w:drawing>
          <wp:inline distT="0" distB="0" distL="0" distR="0" wp14:anchorId="6206E3E7" wp14:editId="3D61EE62">
            <wp:extent cx="1974951" cy="419122"/>
            <wp:effectExtent l="0" t="0" r="6350" b="0"/>
            <wp:docPr id="13" name="Picture 13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background patter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74951" cy="41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3F4B">
        <w:br/>
      </w:r>
      <w:r w:rsidR="004043D3" w:rsidRPr="004043D3">
        <w:rPr>
          <w:noProof/>
        </w:rPr>
        <w:drawing>
          <wp:inline distT="0" distB="0" distL="0" distR="0" wp14:anchorId="7452B2DE" wp14:editId="23A4E6C3">
            <wp:extent cx="5689892" cy="2762392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89892" cy="2762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43D3">
        <w:br/>
      </w:r>
      <w:r w:rsidR="009D1DDD" w:rsidRPr="009D1DDD">
        <w:rPr>
          <w:noProof/>
        </w:rPr>
        <w:drawing>
          <wp:inline distT="0" distB="0" distL="0" distR="0" wp14:anchorId="4CF22735" wp14:editId="0B059A62">
            <wp:extent cx="5943600" cy="2391410"/>
            <wp:effectExtent l="0" t="0" r="0" b="889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F2FAA" w14:textId="01317FBB" w:rsidR="00707418" w:rsidRDefault="00FF5A4F" w:rsidP="003A41BD">
      <w:pPr>
        <w:pStyle w:val="ListParagraph"/>
        <w:numPr>
          <w:ilvl w:val="0"/>
          <w:numId w:val="2"/>
        </w:numPr>
      </w:pPr>
      <w:r>
        <w:lastRenderedPageBreak/>
        <w:br/>
      </w:r>
      <w:r w:rsidR="001961D6" w:rsidRPr="001961D6">
        <w:rPr>
          <w:noProof/>
        </w:rPr>
        <w:drawing>
          <wp:inline distT="0" distB="0" distL="0" distR="0" wp14:anchorId="2DDBC3E8" wp14:editId="43DC57F4">
            <wp:extent cx="5943600" cy="4296410"/>
            <wp:effectExtent l="0" t="0" r="0" b="8890"/>
            <wp:docPr id="19" name="Picture 1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7634" w:rsidRPr="00287634">
        <w:rPr>
          <w:noProof/>
        </w:rPr>
        <w:drawing>
          <wp:inline distT="0" distB="0" distL="0" distR="0" wp14:anchorId="78F43995" wp14:editId="4C52025D">
            <wp:extent cx="1949550" cy="628682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628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DE985" w14:textId="58D42FF3" w:rsidR="00287634" w:rsidRDefault="00287634" w:rsidP="003A41BD">
      <w:pPr>
        <w:pStyle w:val="ListParagraph"/>
        <w:numPr>
          <w:ilvl w:val="0"/>
          <w:numId w:val="2"/>
        </w:numPr>
      </w:pPr>
      <w:r>
        <w:lastRenderedPageBreak/>
        <w:br/>
      </w:r>
      <w:r w:rsidR="00693BA7" w:rsidRPr="00693BA7">
        <w:rPr>
          <w:noProof/>
        </w:rPr>
        <w:drawing>
          <wp:inline distT="0" distB="0" distL="0" distR="0" wp14:anchorId="6E037A2B" wp14:editId="1672C70C">
            <wp:extent cx="4337273" cy="3257717"/>
            <wp:effectExtent l="0" t="0" r="635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37273" cy="325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3727">
        <w:br/>
      </w:r>
      <w:r w:rsidR="00FE5C41" w:rsidRPr="00FE5C41">
        <w:rPr>
          <w:noProof/>
        </w:rPr>
        <w:drawing>
          <wp:inline distT="0" distB="0" distL="0" distR="0" wp14:anchorId="4A259B49" wp14:editId="1FC31491">
            <wp:extent cx="4845299" cy="2971953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29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62E5">
        <w:br/>
      </w:r>
      <w:r w:rsidR="00D862E5" w:rsidRPr="00D862E5">
        <w:rPr>
          <w:noProof/>
        </w:rPr>
        <w:drawing>
          <wp:inline distT="0" distB="0" distL="0" distR="0" wp14:anchorId="523B1179" wp14:editId="3F1A4019">
            <wp:extent cx="1384371" cy="20321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384371" cy="20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2BB1">
        <w:br/>
        <w:t xml:space="preserve">Note: renamed to </w:t>
      </w:r>
      <w:proofErr w:type="spellStart"/>
      <w:r w:rsidR="00B62BB1">
        <w:t>EmployeeHobbyData</w:t>
      </w:r>
      <w:proofErr w:type="spellEnd"/>
      <w:r w:rsidR="00FE1449">
        <w:br/>
      </w:r>
      <w:r w:rsidR="00FE1449" w:rsidRPr="00FE1449">
        <w:rPr>
          <w:noProof/>
        </w:rPr>
        <w:lastRenderedPageBreak/>
        <w:drawing>
          <wp:inline distT="0" distB="0" distL="0" distR="0" wp14:anchorId="683FB75C" wp14:editId="6F6A39E8">
            <wp:extent cx="5010407" cy="2889398"/>
            <wp:effectExtent l="0" t="0" r="0" b="635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10407" cy="288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1449">
        <w:br/>
      </w:r>
    </w:p>
    <w:p w14:paraId="5F406A4C" w14:textId="301F2D53" w:rsidR="003B3459" w:rsidRDefault="003B3459" w:rsidP="003A41BD">
      <w:pPr>
        <w:pStyle w:val="ListParagraph"/>
        <w:numPr>
          <w:ilvl w:val="0"/>
          <w:numId w:val="2"/>
        </w:numPr>
      </w:pPr>
      <w:r>
        <w:br/>
      </w:r>
      <w:r w:rsidR="00A2097C" w:rsidRPr="00A2097C">
        <w:rPr>
          <w:noProof/>
        </w:rPr>
        <w:drawing>
          <wp:inline distT="0" distB="0" distL="0" distR="0" wp14:anchorId="219A0CA7" wp14:editId="3105CD8D">
            <wp:extent cx="5943600" cy="3495675"/>
            <wp:effectExtent l="0" t="0" r="0" b="9525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097C">
        <w:br/>
      </w:r>
    </w:p>
    <w:p w14:paraId="371AA311" w14:textId="695B8368" w:rsidR="00882C9D" w:rsidRDefault="00882C9D" w:rsidP="003A41BD">
      <w:pPr>
        <w:pStyle w:val="ListParagraph"/>
        <w:numPr>
          <w:ilvl w:val="0"/>
          <w:numId w:val="2"/>
        </w:numPr>
      </w:pPr>
      <w:r>
        <w:lastRenderedPageBreak/>
        <w:br/>
      </w:r>
      <w:r w:rsidR="000234B8" w:rsidRPr="000234B8">
        <w:rPr>
          <w:noProof/>
        </w:rPr>
        <w:drawing>
          <wp:inline distT="0" distB="0" distL="0" distR="0" wp14:anchorId="79B26CF6" wp14:editId="4D0B081C">
            <wp:extent cx="3378374" cy="2749691"/>
            <wp:effectExtent l="0" t="0" r="0" b="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78374" cy="2749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34B8">
        <w:br/>
      </w:r>
      <w:r w:rsidR="00F216B7" w:rsidRPr="00F216B7">
        <w:rPr>
          <w:noProof/>
        </w:rPr>
        <w:drawing>
          <wp:inline distT="0" distB="0" distL="0" distR="0" wp14:anchorId="3021AD2A" wp14:editId="3DEC8641">
            <wp:extent cx="5943600" cy="3349625"/>
            <wp:effectExtent l="0" t="0" r="0" b="3175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16B7">
        <w:br/>
      </w:r>
    </w:p>
    <w:p w14:paraId="76CD1647" w14:textId="406E7512" w:rsidR="00421334" w:rsidRDefault="00421334" w:rsidP="003A41BD">
      <w:pPr>
        <w:pStyle w:val="ListParagraph"/>
        <w:numPr>
          <w:ilvl w:val="0"/>
          <w:numId w:val="2"/>
        </w:numPr>
      </w:pPr>
      <w:r>
        <w:lastRenderedPageBreak/>
        <w:br/>
      </w:r>
      <w:r w:rsidR="00582EAC" w:rsidRPr="00582EAC">
        <w:rPr>
          <w:noProof/>
        </w:rPr>
        <w:drawing>
          <wp:inline distT="0" distB="0" distL="0" distR="0" wp14:anchorId="5E8B5B62" wp14:editId="74AAB28B">
            <wp:extent cx="5943600" cy="3326765"/>
            <wp:effectExtent l="0" t="0" r="0" b="698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2EAC">
        <w:br/>
      </w:r>
      <w:r w:rsidR="00770E1A" w:rsidRPr="00770E1A">
        <w:rPr>
          <w:noProof/>
        </w:rPr>
        <w:drawing>
          <wp:inline distT="0" distB="0" distL="0" distR="0" wp14:anchorId="2CCBCB38" wp14:editId="213FEEA6">
            <wp:extent cx="4540483" cy="2806844"/>
            <wp:effectExtent l="0" t="0" r="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40483" cy="2806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43FB" w:rsidRPr="005743FB">
        <w:rPr>
          <w:noProof/>
        </w:rPr>
        <w:lastRenderedPageBreak/>
        <w:drawing>
          <wp:inline distT="0" distB="0" distL="0" distR="0" wp14:anchorId="7B22D9EA" wp14:editId="030EDFC5">
            <wp:extent cx="4781796" cy="2870348"/>
            <wp:effectExtent l="0" t="0" r="0" b="635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81796" cy="2870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43FB">
        <w:br/>
      </w:r>
    </w:p>
    <w:p w14:paraId="42307752" w14:textId="498183CF" w:rsidR="00847DFD" w:rsidRDefault="00B5747A" w:rsidP="00847DFD">
      <w:pPr>
        <w:pStyle w:val="ListParagraph"/>
        <w:numPr>
          <w:ilvl w:val="0"/>
          <w:numId w:val="2"/>
        </w:numPr>
      </w:pPr>
      <w:r>
        <w:br/>
      </w:r>
      <w:r w:rsidR="00E733D5" w:rsidRPr="00E733D5">
        <w:rPr>
          <w:noProof/>
        </w:rPr>
        <w:drawing>
          <wp:inline distT="0" distB="0" distL="0" distR="0" wp14:anchorId="66713D97" wp14:editId="2154A69E">
            <wp:extent cx="3162463" cy="2413124"/>
            <wp:effectExtent l="0" t="0" r="0" b="635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62463" cy="241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7DFD" w:rsidRPr="00847DFD">
        <w:rPr>
          <w:noProof/>
        </w:rPr>
        <w:drawing>
          <wp:inline distT="0" distB="0" distL="0" distR="0" wp14:anchorId="51468698" wp14:editId="19A64A7D">
            <wp:extent cx="3479979" cy="2425825"/>
            <wp:effectExtent l="0" t="0" r="6350" b="0"/>
            <wp:docPr id="27" name="Picture 2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table, Excel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79979" cy="2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7DFD">
        <w:br/>
      </w:r>
      <w:r w:rsidR="00847DFD">
        <w:lastRenderedPageBreak/>
        <w:t>Note: This was after the MakeHobbies1 Make-Table query ran</w:t>
      </w:r>
      <w:r w:rsidR="00911C04">
        <w:br/>
      </w:r>
      <w:r w:rsidR="00911C04">
        <w:br/>
      </w:r>
      <w:r w:rsidR="00911C04" w:rsidRPr="00911C04">
        <w:rPr>
          <w:noProof/>
        </w:rPr>
        <w:drawing>
          <wp:inline distT="0" distB="0" distL="0" distR="0" wp14:anchorId="24EC99A8" wp14:editId="23CF828C">
            <wp:extent cx="3600635" cy="2419474"/>
            <wp:effectExtent l="0" t="0" r="0" b="0"/>
            <wp:docPr id="28" name="Picture 2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abl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00635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1C04">
        <w:br/>
        <w:t>Note: After step 9.4</w:t>
      </w:r>
      <w:r w:rsidR="00416D7F">
        <w:br/>
      </w:r>
    </w:p>
    <w:p w14:paraId="08AA712D" w14:textId="25D8245D" w:rsidR="00416D7F" w:rsidRDefault="003A05C8" w:rsidP="00847DFD">
      <w:pPr>
        <w:pStyle w:val="ListParagraph"/>
        <w:numPr>
          <w:ilvl w:val="0"/>
          <w:numId w:val="2"/>
        </w:numPr>
      </w:pPr>
      <w:r>
        <w:lastRenderedPageBreak/>
        <w:br/>
      </w:r>
      <w:r w:rsidRPr="003A05C8">
        <w:rPr>
          <w:noProof/>
        </w:rPr>
        <w:drawing>
          <wp:inline distT="0" distB="0" distL="0" distR="0" wp14:anchorId="62460652" wp14:editId="28E823EE">
            <wp:extent cx="5943600" cy="5022850"/>
            <wp:effectExtent l="0" t="0" r="0" b="635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6D7F">
        <w:br/>
      </w:r>
      <w:r w:rsidR="00D95804" w:rsidRPr="00D95804">
        <w:rPr>
          <w:noProof/>
        </w:rPr>
        <w:drawing>
          <wp:inline distT="0" distB="0" distL="0" distR="0" wp14:anchorId="3F52AE8B" wp14:editId="61FEDE1D">
            <wp:extent cx="4896102" cy="2959252"/>
            <wp:effectExtent l="0" t="0" r="0" b="0"/>
            <wp:docPr id="29" name="Picture 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96102" cy="295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D9CD" w14:textId="1ADDE2EE" w:rsidR="00365318" w:rsidRDefault="00365318" w:rsidP="00847DFD">
      <w:pPr>
        <w:pStyle w:val="ListParagraph"/>
        <w:numPr>
          <w:ilvl w:val="0"/>
          <w:numId w:val="2"/>
        </w:numPr>
      </w:pPr>
      <w:r>
        <w:lastRenderedPageBreak/>
        <w:br/>
      </w:r>
      <w:r w:rsidR="00352F9C" w:rsidRPr="00352F9C">
        <w:rPr>
          <w:noProof/>
        </w:rPr>
        <w:drawing>
          <wp:inline distT="0" distB="0" distL="0" distR="0" wp14:anchorId="4D5780DA" wp14:editId="00C2E68D">
            <wp:extent cx="5943600" cy="3761740"/>
            <wp:effectExtent l="0" t="0" r="0" b="0"/>
            <wp:docPr id="32" name="Picture 3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abl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87542" w14:textId="3540FAD3" w:rsidR="00365318" w:rsidRDefault="00365318" w:rsidP="00847DFD">
      <w:pPr>
        <w:pStyle w:val="ListParagraph"/>
        <w:numPr>
          <w:ilvl w:val="0"/>
          <w:numId w:val="2"/>
        </w:numPr>
      </w:pPr>
      <w:r>
        <w:lastRenderedPageBreak/>
        <w:br/>
      </w:r>
      <w:r w:rsidR="00C20F7B" w:rsidRPr="00C20F7B">
        <w:rPr>
          <w:noProof/>
        </w:rPr>
        <w:drawing>
          <wp:inline distT="0" distB="0" distL="0" distR="0" wp14:anchorId="3CCB27D1" wp14:editId="58C351D1">
            <wp:extent cx="1936850" cy="6267772"/>
            <wp:effectExtent l="0" t="0" r="635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36850" cy="6267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304A">
        <w:br/>
      </w:r>
    </w:p>
    <w:p w14:paraId="18E332BE" w14:textId="3734A467" w:rsidR="00B1304A" w:rsidRDefault="00B1304A" w:rsidP="00847DFD">
      <w:pPr>
        <w:pStyle w:val="ListParagraph"/>
        <w:numPr>
          <w:ilvl w:val="0"/>
          <w:numId w:val="2"/>
        </w:numPr>
      </w:pPr>
      <w:r>
        <w:lastRenderedPageBreak/>
        <w:br/>
      </w:r>
      <w:r w:rsidR="003C3D94" w:rsidRPr="003C3D94">
        <w:rPr>
          <w:noProof/>
        </w:rPr>
        <w:drawing>
          <wp:inline distT="0" distB="0" distL="0" distR="0" wp14:anchorId="1237546E" wp14:editId="1111AB80">
            <wp:extent cx="5943600" cy="4006850"/>
            <wp:effectExtent l="0" t="0" r="0" b="0"/>
            <wp:docPr id="34" name="Picture 3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abl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3D94">
        <w:br/>
        <w:t>Note: Changed row 6 “Writing” to “Reading” on the excel sheet</w:t>
      </w:r>
    </w:p>
    <w:sectPr w:rsidR="00B130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33267"/>
    <w:multiLevelType w:val="hybridMultilevel"/>
    <w:tmpl w:val="51F23A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01348F"/>
    <w:multiLevelType w:val="hybridMultilevel"/>
    <w:tmpl w:val="91C6CA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7168050">
    <w:abstractNumId w:val="0"/>
  </w:num>
  <w:num w:numId="2" w16cid:durableId="1043018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sbQAUmaWRibmBko6SsGpxcWZ+XkgBWa1AJwSkacsAAAA"/>
  </w:docVars>
  <w:rsids>
    <w:rsidRoot w:val="00865F39"/>
    <w:rsid w:val="000234B8"/>
    <w:rsid w:val="0006510E"/>
    <w:rsid w:val="000C2F87"/>
    <w:rsid w:val="000C4E3A"/>
    <w:rsid w:val="00112E6B"/>
    <w:rsid w:val="001471CC"/>
    <w:rsid w:val="0015253D"/>
    <w:rsid w:val="00160861"/>
    <w:rsid w:val="001961D6"/>
    <w:rsid w:val="00197B3F"/>
    <w:rsid w:val="001F0CC8"/>
    <w:rsid w:val="00287634"/>
    <w:rsid w:val="002B341E"/>
    <w:rsid w:val="002B47D7"/>
    <w:rsid w:val="003225D7"/>
    <w:rsid w:val="00352F9C"/>
    <w:rsid w:val="00365318"/>
    <w:rsid w:val="003A05C8"/>
    <w:rsid w:val="003A41BD"/>
    <w:rsid w:val="003B3459"/>
    <w:rsid w:val="003B7725"/>
    <w:rsid w:val="003C3D94"/>
    <w:rsid w:val="004043D3"/>
    <w:rsid w:val="00416D7F"/>
    <w:rsid w:val="00421334"/>
    <w:rsid w:val="00432FAB"/>
    <w:rsid w:val="004C3D22"/>
    <w:rsid w:val="00501CED"/>
    <w:rsid w:val="00502473"/>
    <w:rsid w:val="00505A8C"/>
    <w:rsid w:val="005743FB"/>
    <w:rsid w:val="00582EAC"/>
    <w:rsid w:val="005F3727"/>
    <w:rsid w:val="00674F27"/>
    <w:rsid w:val="00693BA7"/>
    <w:rsid w:val="00701D9A"/>
    <w:rsid w:val="00707418"/>
    <w:rsid w:val="00734176"/>
    <w:rsid w:val="0075102E"/>
    <w:rsid w:val="00763CBA"/>
    <w:rsid w:val="00770E1A"/>
    <w:rsid w:val="007842F8"/>
    <w:rsid w:val="00796516"/>
    <w:rsid w:val="007B2481"/>
    <w:rsid w:val="007F458C"/>
    <w:rsid w:val="00822501"/>
    <w:rsid w:val="00847DFD"/>
    <w:rsid w:val="00865F39"/>
    <w:rsid w:val="00882C9D"/>
    <w:rsid w:val="008F6884"/>
    <w:rsid w:val="00907E5F"/>
    <w:rsid w:val="00911C04"/>
    <w:rsid w:val="00950D0B"/>
    <w:rsid w:val="00957861"/>
    <w:rsid w:val="009639B3"/>
    <w:rsid w:val="009C508F"/>
    <w:rsid w:val="009D1DDD"/>
    <w:rsid w:val="009E1B04"/>
    <w:rsid w:val="00A2097C"/>
    <w:rsid w:val="00A71C81"/>
    <w:rsid w:val="00A87303"/>
    <w:rsid w:val="00AB3096"/>
    <w:rsid w:val="00AF0E54"/>
    <w:rsid w:val="00B1304A"/>
    <w:rsid w:val="00B43FBC"/>
    <w:rsid w:val="00B5747A"/>
    <w:rsid w:val="00B62BB1"/>
    <w:rsid w:val="00B87446"/>
    <w:rsid w:val="00C20F7B"/>
    <w:rsid w:val="00CB0FFD"/>
    <w:rsid w:val="00CE5F6B"/>
    <w:rsid w:val="00CE6036"/>
    <w:rsid w:val="00CE6F16"/>
    <w:rsid w:val="00D72F45"/>
    <w:rsid w:val="00D81CF2"/>
    <w:rsid w:val="00D862E5"/>
    <w:rsid w:val="00D95804"/>
    <w:rsid w:val="00DF1927"/>
    <w:rsid w:val="00E6435A"/>
    <w:rsid w:val="00E733D5"/>
    <w:rsid w:val="00E96514"/>
    <w:rsid w:val="00EC5F40"/>
    <w:rsid w:val="00EC7974"/>
    <w:rsid w:val="00F12026"/>
    <w:rsid w:val="00F216B7"/>
    <w:rsid w:val="00F93F4B"/>
    <w:rsid w:val="00FE1449"/>
    <w:rsid w:val="00FE5C41"/>
    <w:rsid w:val="00FF5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54AA"/>
  <w15:chartTrackingRefBased/>
  <w15:docId w15:val="{52F6863D-F8DC-48F8-8E58-241F41856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D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theme" Target="theme/theme1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6</TotalTime>
  <Pages>16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85</cp:revision>
  <dcterms:created xsi:type="dcterms:W3CDTF">2023-01-16T13:37:00Z</dcterms:created>
  <dcterms:modified xsi:type="dcterms:W3CDTF">2023-01-27T21:58:00Z</dcterms:modified>
</cp:coreProperties>
</file>